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c161bea7eb6c1df2f7fdbc1d5bc773dfb94ce12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17. Акт приёмки выполненных строительных работ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тавляется непосредственно при осмотре, передаче, приемке или расчете. Документ должен фиксировать наблюдаемые факты, а не правовые выводы, и подписываться всеми присутствующими либо содержать отметку об отказе от подписи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казчик - ООО «ПромИнвест»; подрядчик - ООО «МонолитСтрой»; собственник участка - ООО «ПромИнвест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кладской комплекс площадью 4 800 кв. м на земельном участке с кадастровым номером 50:20:0040701:938 по адресу: Московская область, Одинцовский городской округ, промзона «Западная»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бъем работ проверен по исполнительной документации, журналам, актам скрытых работ и фактическому результату. Спорные позиции отделены от бесспорных. Заказчик не вправе удерживать оплату принятого полезного результата только из-за недостатков в другой части работ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ники составления: [ФИО / наименования, представители и основания полномочий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: [адрес, площадь, кадастровый или условный номер]</w:t>
      </w:r>
    </w:p>
    <w:bookmarkEnd w:id="22"/>
    <w:bookmarkStart w:id="30" w:name="Xada630efdd4732f6ce1e3b9544e33f019a612ee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АКТ ПРИЁМКИ ВЫПОЛНЕННЫХ СТРОИТЕЛЬНЫХ РАБОТ</w:t>
      </w:r>
    </w:p>
    <w:bookmarkStart w:id="23" w:name="основание-составл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снование составл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стоящий документ составлен в связи с акт приёмки выполненных строительных работ в отношении объекта: складской комплекс площадью 4 800 кв. м на земельном участке с кадастровым номером 50:20:0040701:938 по адресу: Московская область, Одинцовский городской округ, промзона «Западная». Основанием являются [договор / уведомление / назначенная дата осмотра / требование стороны].</w:t>
      </w:r>
    </w:p>
    <w:bookmarkEnd w:id="23"/>
    <w:bookmarkStart w:id="24" w:name="участники-и-процедур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Участники и процедур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ники прибыли в согласованное время. Личность и полномочия проверены. Другой стороне было направлено уведомление от [дата] с указанием времени, места и цели осмотра. При неявке или отказе от подписи это фиксируется с указанием способа вызова и присутствующих свидетелей.</w:t>
      </w:r>
    </w:p>
    <w:bookmarkEnd w:id="24"/>
    <w:bookmarkStart w:id="25" w:name="установленные-фак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фак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строительного подряда № 12-СМР заключен 15.03.2025, цена - 186 000 000 руб., срок завершения - 30.11.2025. Заказчик перечислил аванс 55 800 000 руб. Подрядчик предъявил акты на 142 000 000 руб., но заказчик выявил дефекты кровли, несоответствие огнезащиты и отставание от графика. Независимое обследование оценило устранение недостатков в 12 450 000 руб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бъем работ проверен по исполнительной документации, журналам, актам скрытых работ и фактическому результату. Спорные позиции отделены от бесспорных. Заказчик не вправе удерживать оплату принятого полезного результата только из-за недостатков в другой части работ.</w:t>
      </w:r>
    </w:p>
    <w:bookmarkEnd w:id="25"/>
    <w:bookmarkStart w:id="26" w:name="детальная-фикс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Детальная фиксация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67"/>
        <w:gridCol w:w="1250"/>
        <w:gridCol w:w="1250"/>
        <w:gridCol w:w="1250"/>
        <w:gridCol w:w="1250"/>
        <w:gridCol w:w="125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№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Элемент / помеще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актическое состоя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Измерение / документ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ото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Требуемое действие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 без оценочных слов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 / норма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устранить / передать / проверить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</w:tbl>
    <w:bookmarkEnd w:id="26"/>
    <w:bookmarkStart w:id="27" w:name="итог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Итоги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фиксировать фактическое состояние объекта, показания приборов учета, переданные ключи и докумен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становить срок устранения перечисленных замечаний и порядок повторного осмот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иложить фотофиксацию, схемы, измерения и иные материалы как неотъемлемую часть акта.</w:t>
      </w:r>
    </w:p>
    <w:bookmarkEnd w:id="27"/>
    <w:bookmarkStart w:id="28" w:name="приложения-к-акту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Приложения к акту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ототаблица на [количество] листах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хема объекта с указанием мест фиксаци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казания приборов учета и перечень ключей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Копия уведомления о проведении осмот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ные документы: [перечень].</w:t>
      </w:r>
    </w:p>
    <w:bookmarkEnd w:id="28"/>
    <w:bookmarkStart w:id="29" w:name="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Участни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Подпис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Замечани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изложены отдельно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отказ от подписи зафиксирован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подряда, проектная и смет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алендарный график и исполнитель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ы выполненных и скрытых рабо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технического специалиста и расчет стоимости устранения дефектов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улировки «плохо», «некачественно» и «не соответствует» без измерений, фотографий и привязки к конкретному месту слабо доказательны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дносторонний акт должен содержать сведения о вызове другой стороны, ее неявке или отказе от подпис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Исправления и дополнения подписываются всеми участниками; пустые строки перечеркиваются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6Z</dcterms:created>
  <dcterms:modified xsi:type="dcterms:W3CDTF">2026-07-18T09:18:4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